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7D66D" w14:textId="75C66A76" w:rsidR="00F85E6B" w:rsidRDefault="00F85E6B" w:rsidP="00C23195">
      <w:pPr>
        <w:ind w:left="720" w:hanging="360"/>
        <w:jc w:val="center"/>
      </w:pPr>
    </w:p>
    <w:p w14:paraId="7ED3365B" w14:textId="77777777" w:rsidR="00956698" w:rsidRPr="00956698" w:rsidRDefault="00956698" w:rsidP="0095669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2462785" w14:textId="64753084" w:rsidR="007D6F89" w:rsidRPr="007D6F89" w:rsidRDefault="00182433" w:rsidP="007D6F8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Question/Problem statement</w:t>
      </w:r>
      <w:r w:rsidRPr="00182433">
        <w:rPr>
          <w:rFonts w:asciiTheme="majorBidi" w:hAnsiTheme="majorBidi" w:cstheme="majorBidi"/>
          <w:sz w:val="24"/>
          <w:szCs w:val="24"/>
        </w:rPr>
        <w:t>:</w:t>
      </w:r>
    </w:p>
    <w:p w14:paraId="3D199E78" w14:textId="55BF02B3" w:rsidR="00F16531" w:rsidRPr="00ED1D75" w:rsidRDefault="0012401A" w:rsidP="005D692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6"/>
          <w:szCs w:val="26"/>
        </w:rPr>
        <w:t>C</w:t>
      </w:r>
      <w:r w:rsidR="00CC4958">
        <w:rPr>
          <w:rFonts w:asciiTheme="majorBidi" w:hAnsiTheme="majorBidi" w:cstheme="majorBidi"/>
          <w:sz w:val="26"/>
          <w:szCs w:val="26"/>
        </w:rPr>
        <w:t>reating Chatbot using NLP to</w:t>
      </w:r>
      <w:r w:rsidR="005D6926">
        <w:rPr>
          <w:rFonts w:asciiTheme="majorBidi" w:hAnsiTheme="majorBidi" w:cstheme="majorBidi"/>
          <w:sz w:val="26"/>
          <w:szCs w:val="26"/>
        </w:rPr>
        <w:t xml:space="preserve"> help</w:t>
      </w:r>
      <w:r w:rsidR="00CC4958">
        <w:rPr>
          <w:rFonts w:asciiTheme="majorBidi" w:hAnsiTheme="majorBidi" w:cstheme="majorBidi"/>
          <w:sz w:val="26"/>
          <w:szCs w:val="26"/>
        </w:rPr>
        <w:t xml:space="preserve"> students</w:t>
      </w:r>
      <w:r w:rsidR="005D6926">
        <w:rPr>
          <w:rFonts w:asciiTheme="majorBidi" w:hAnsiTheme="majorBidi" w:cstheme="majorBidi"/>
          <w:sz w:val="26"/>
          <w:szCs w:val="26"/>
        </w:rPr>
        <w:t xml:space="preserve"> understand </w:t>
      </w:r>
      <w:r w:rsidR="003E0493">
        <w:rPr>
          <w:rFonts w:asciiTheme="majorBidi" w:hAnsiTheme="majorBidi" w:cstheme="majorBidi"/>
          <w:sz w:val="26"/>
          <w:szCs w:val="26"/>
        </w:rPr>
        <w:t xml:space="preserve">basic </w:t>
      </w:r>
      <w:r w:rsidR="005D6926">
        <w:rPr>
          <w:rFonts w:asciiTheme="majorBidi" w:hAnsiTheme="majorBidi" w:cstheme="majorBidi"/>
          <w:sz w:val="26"/>
          <w:szCs w:val="26"/>
        </w:rPr>
        <w:t>information about Data science and Artificial intelligence.</w:t>
      </w:r>
    </w:p>
    <w:p w14:paraId="26AD4AE7" w14:textId="5F7A4773" w:rsidR="00182433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Data Description</w:t>
      </w:r>
      <w:r w:rsidRPr="003401CF">
        <w:rPr>
          <w:rFonts w:asciiTheme="majorBidi" w:hAnsiTheme="majorBidi" w:cstheme="majorBidi"/>
          <w:sz w:val="24"/>
          <w:szCs w:val="24"/>
        </w:rPr>
        <w:t>:</w:t>
      </w:r>
    </w:p>
    <w:p w14:paraId="67CD02E3" w14:textId="5DAE8018" w:rsidR="000A5770" w:rsidRDefault="00DB6318" w:rsidP="00ED1D75">
      <w:pPr>
        <w:pStyle w:val="ListParagraph"/>
        <w:spacing w:after="0" w:line="240" w:lineRule="auto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>Th</w:t>
      </w:r>
      <w:r w:rsidR="0012401A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>e</w:t>
      </w:r>
      <w:r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 xml:space="preserve"> dataset </w:t>
      </w:r>
      <w:r w:rsidR="001B4A6E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>represents</w:t>
      </w:r>
      <w:r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 xml:space="preserve"> </w:t>
      </w:r>
      <w:r w:rsidR="0012401A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 xml:space="preserve">information about </w:t>
      </w:r>
      <w:r w:rsidR="00235E79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>data science and AI. The goal is to create a data frame contains questions and answers about data science and AI</w:t>
      </w:r>
      <w:r w:rsidR="00001E1F">
        <w:rPr>
          <w:rFonts w:asciiTheme="majorBidi" w:hAnsiTheme="majorBidi" w:cstheme="majorBidi"/>
          <w:sz w:val="24"/>
          <w:szCs w:val="24"/>
        </w:rPr>
        <w:t xml:space="preserve"> it’s all int text</w:t>
      </w:r>
    </w:p>
    <w:p w14:paraId="2F71920B" w14:textId="2031D03D" w:rsidR="00001E1F" w:rsidRDefault="00001E1F" w:rsidP="00001E1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ows</w:t>
      </w:r>
      <w:r w:rsidRPr="003401CF">
        <w:rPr>
          <w:rFonts w:asciiTheme="majorBidi" w:hAnsiTheme="majorBidi" w:cstheme="majorBidi"/>
          <w:sz w:val="24"/>
          <w:szCs w:val="24"/>
        </w:rPr>
        <w:t>:</w:t>
      </w:r>
    </w:p>
    <w:p w14:paraId="60BE4006" w14:textId="1404AEC7" w:rsidR="000C7644" w:rsidRPr="00235E79" w:rsidRDefault="0012752E" w:rsidP="00693B8B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tain</w:t>
      </w:r>
      <w:r w:rsidR="00B571CF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 (</w:t>
      </w:r>
      <w:r w:rsidR="00001E1F">
        <w:rPr>
          <w:rFonts w:asciiTheme="majorBidi" w:hAnsiTheme="majorBidi" w:cstheme="majorBidi"/>
          <w:sz w:val="24"/>
          <w:szCs w:val="24"/>
        </w:rPr>
        <w:t>Q</w:t>
      </w:r>
      <w:r w:rsidR="00B571CF">
        <w:rPr>
          <w:rFonts w:asciiTheme="majorBidi" w:hAnsiTheme="majorBidi" w:cstheme="majorBidi"/>
          <w:sz w:val="24"/>
          <w:szCs w:val="24"/>
        </w:rPr>
        <w:t>&amp;A</w:t>
      </w:r>
      <w:r w:rsidR="00001E1F">
        <w:rPr>
          <w:rFonts w:asciiTheme="majorBidi" w:hAnsiTheme="majorBidi" w:cstheme="majorBidi"/>
          <w:sz w:val="24"/>
          <w:szCs w:val="24"/>
        </w:rPr>
        <w:t>)</w:t>
      </w:r>
    </w:p>
    <w:p w14:paraId="0FEE0233" w14:textId="0928A11B" w:rsidR="003401CF" w:rsidRPr="009F36D2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Tools:</w:t>
      </w:r>
    </w:p>
    <w:p w14:paraId="011F23A5" w14:textId="4BDCB6A9" w:rsidR="00790966" w:rsidRPr="0044105C" w:rsidRDefault="003401CF" w:rsidP="0044105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grams</w:t>
      </w:r>
      <w:r w:rsidR="00535780">
        <w:rPr>
          <w:rFonts w:asciiTheme="majorBidi" w:hAnsiTheme="majorBidi" w:cstheme="majorBidi"/>
          <w:sz w:val="24"/>
          <w:szCs w:val="24"/>
        </w:rPr>
        <w:t>:</w:t>
      </w:r>
    </w:p>
    <w:p w14:paraId="15C8136B" w14:textId="0F6169C0" w:rsidR="00F7571E" w:rsidRPr="00693B8B" w:rsidRDefault="00F7571E" w:rsidP="00693B8B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Python</w:t>
      </w:r>
    </w:p>
    <w:p w14:paraId="6D3A2643" w14:textId="72DB40DC" w:rsidR="0044105C" w:rsidRPr="0044105C" w:rsidRDefault="00F7571E" w:rsidP="0044105C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Jupyter NoteBook</w:t>
      </w:r>
    </w:p>
    <w:p w14:paraId="708010BF" w14:textId="46FB8E67" w:rsidR="003401CF" w:rsidRDefault="003401CF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braries</w:t>
      </w:r>
      <w:r w:rsidR="00535780">
        <w:rPr>
          <w:rFonts w:asciiTheme="majorBidi" w:hAnsiTheme="majorBidi" w:cstheme="majorBidi"/>
          <w:sz w:val="24"/>
          <w:szCs w:val="24"/>
        </w:rPr>
        <w:t>:</w:t>
      </w:r>
    </w:p>
    <w:p w14:paraId="3B92E04E" w14:textId="2C9DF0C6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Pandas</w:t>
      </w:r>
    </w:p>
    <w:p w14:paraId="422A9C85" w14:textId="383955F8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Matplotlib</w:t>
      </w:r>
    </w:p>
    <w:p w14:paraId="0AA3D7E6" w14:textId="06E02D65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Numpy</w:t>
      </w:r>
    </w:p>
    <w:p w14:paraId="613A35E9" w14:textId="0D297194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eaborn</w:t>
      </w:r>
    </w:p>
    <w:p w14:paraId="1DF3A853" w14:textId="03EB346C" w:rsidR="00693B8B" w:rsidRPr="00693B8B" w:rsidRDefault="00693B8B" w:rsidP="00693B8B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Textblob</w:t>
      </w:r>
    </w:p>
    <w:p w14:paraId="72F3C582" w14:textId="48A46857" w:rsidR="00F7571E" w:rsidRDefault="00EE7FCE" w:rsidP="00F7571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ots</w:t>
      </w:r>
      <w:r w:rsidR="00F7571E">
        <w:rPr>
          <w:rFonts w:asciiTheme="majorBidi" w:hAnsiTheme="majorBidi" w:cstheme="majorBidi"/>
          <w:sz w:val="24"/>
          <w:szCs w:val="24"/>
        </w:rPr>
        <w:t>:</w:t>
      </w:r>
    </w:p>
    <w:p w14:paraId="66439FFA" w14:textId="56EA6767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="0044105C">
        <w:rPr>
          <w:rFonts w:asciiTheme="majorBidi" w:hAnsiTheme="majorBidi" w:cstheme="majorBidi"/>
          <w:sz w:val="24"/>
          <w:szCs w:val="24"/>
        </w:rPr>
        <w:t>Convsion Matrix</w:t>
      </w:r>
    </w:p>
    <w:p w14:paraId="318573EE" w14:textId="647574EF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="00F3160D">
        <w:rPr>
          <w:rFonts w:asciiTheme="majorBidi" w:hAnsiTheme="majorBidi" w:cstheme="majorBidi"/>
          <w:sz w:val="24"/>
          <w:szCs w:val="24"/>
        </w:rPr>
        <w:t>Scatter</w:t>
      </w:r>
      <w:r>
        <w:rPr>
          <w:rFonts w:asciiTheme="majorBidi" w:hAnsiTheme="majorBidi" w:cstheme="majorBidi"/>
          <w:sz w:val="24"/>
          <w:szCs w:val="24"/>
        </w:rPr>
        <w:t xml:space="preserve"> plot</w:t>
      </w:r>
    </w:p>
    <w:p w14:paraId="05F27B04" w14:textId="582E7365" w:rsidR="00F7571E" w:rsidRPr="00F7571E" w:rsidRDefault="00F3160D" w:rsidP="00F3160D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ubplot</w:t>
      </w:r>
    </w:p>
    <w:p w14:paraId="46882C20" w14:textId="24AAE392" w:rsidR="003401CF" w:rsidRPr="009F36D2" w:rsidRDefault="00EF7A21" w:rsidP="003401C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MVP Goal:</w:t>
      </w:r>
    </w:p>
    <w:p w14:paraId="08E4618F" w14:textId="1332B87E" w:rsidR="008A38A1" w:rsidRDefault="00956698" w:rsidP="0095669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</w:t>
      </w:r>
      <w:r w:rsidR="00ED1D75">
        <w:rPr>
          <w:rFonts w:asciiTheme="majorBidi" w:hAnsiTheme="majorBidi" w:cstheme="majorBidi"/>
          <w:sz w:val="24"/>
          <w:szCs w:val="24"/>
        </w:rPr>
        <w:t xml:space="preserve">The goal is to </w:t>
      </w:r>
      <w:r w:rsidR="00235E79">
        <w:rPr>
          <w:rFonts w:asciiTheme="majorBidi" w:hAnsiTheme="majorBidi" w:cstheme="majorBidi"/>
          <w:sz w:val="24"/>
          <w:szCs w:val="24"/>
        </w:rPr>
        <w:t xml:space="preserve">create </w:t>
      </w:r>
      <w:r w:rsidR="00B97512">
        <w:rPr>
          <w:rFonts w:asciiTheme="majorBidi" w:hAnsiTheme="majorBidi" w:cstheme="majorBidi"/>
          <w:sz w:val="24"/>
          <w:szCs w:val="24"/>
        </w:rPr>
        <w:t>data science and AI</w:t>
      </w:r>
      <w:r w:rsidR="00235E79">
        <w:rPr>
          <w:rFonts w:asciiTheme="majorBidi" w:hAnsiTheme="majorBidi" w:cstheme="majorBidi"/>
          <w:sz w:val="24"/>
          <w:szCs w:val="24"/>
        </w:rPr>
        <w:t xml:space="preserve"> </w:t>
      </w:r>
      <w:r w:rsidR="00B97512">
        <w:rPr>
          <w:rFonts w:asciiTheme="majorBidi" w:hAnsiTheme="majorBidi" w:cstheme="majorBidi"/>
          <w:sz w:val="24"/>
          <w:szCs w:val="24"/>
        </w:rPr>
        <w:t>Q&amp;A chatbot. Also, we will implement a voice description for disabled people.</w:t>
      </w:r>
    </w:p>
    <w:p w14:paraId="71CDBB7C" w14:textId="71CEC810" w:rsidR="0044105C" w:rsidRPr="0044105C" w:rsidRDefault="008A38A1" w:rsidP="0044105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ource</w:t>
      </w:r>
      <w:r w:rsidRPr="009F36D2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3D65E18B" w14:textId="64E18529" w:rsidR="00E84275" w:rsidRPr="00E84275" w:rsidRDefault="00E84275" w:rsidP="00E84275">
      <w:pPr>
        <w:pStyle w:val="ListParagraph"/>
        <w:rPr>
          <w:rFonts w:asciiTheme="majorBidi" w:hAnsiTheme="majorBidi" w:cstheme="majorBidi"/>
          <w:b/>
          <w:bCs/>
          <w:sz w:val="24"/>
          <w:szCs w:val="24"/>
        </w:rPr>
      </w:pPr>
      <w:hyperlink r:id="rId5" w:history="1">
        <w:r w:rsidRPr="00E8427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 xml:space="preserve">https://ksusa-my.sharepoint.com/personal/almejdal_ksu_edu_sa/_layouts/15/onedrive.aspx?id=%2Fpersonal%2Falmejdal_ksu_edu_sa%2FDocuments%2FDesktop%2FSDAIA </w:t>
        </w:r>
        <w:proofErr w:type="spellStart"/>
        <w:r w:rsidRPr="00E8427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Acadmy</w:t>
        </w:r>
        <w:proofErr w:type="spellEnd"/>
        <w:r w:rsidRPr="00E84275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 xml:space="preserve"> Files%2FWeek 1-2%2FNotes</w:t>
        </w:r>
      </w:hyperlink>
    </w:p>
    <w:sectPr w:rsidR="00E84275" w:rsidRPr="00E842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11C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6B569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5314DBF"/>
    <w:multiLevelType w:val="hybridMultilevel"/>
    <w:tmpl w:val="1FBA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01E1F"/>
    <w:rsid w:val="0003183B"/>
    <w:rsid w:val="000A5770"/>
    <w:rsid w:val="000C7644"/>
    <w:rsid w:val="0012401A"/>
    <w:rsid w:val="0012752E"/>
    <w:rsid w:val="00182433"/>
    <w:rsid w:val="001B4A6E"/>
    <w:rsid w:val="00214380"/>
    <w:rsid w:val="00235E79"/>
    <w:rsid w:val="002963AA"/>
    <w:rsid w:val="00324556"/>
    <w:rsid w:val="003401CF"/>
    <w:rsid w:val="00364608"/>
    <w:rsid w:val="003E0493"/>
    <w:rsid w:val="0044105C"/>
    <w:rsid w:val="004F65CC"/>
    <w:rsid w:val="00535780"/>
    <w:rsid w:val="00573C1F"/>
    <w:rsid w:val="005A6C18"/>
    <w:rsid w:val="005D6926"/>
    <w:rsid w:val="00693B8B"/>
    <w:rsid w:val="00732145"/>
    <w:rsid w:val="007506AC"/>
    <w:rsid w:val="00790966"/>
    <w:rsid w:val="007D6F89"/>
    <w:rsid w:val="00857316"/>
    <w:rsid w:val="008A38A1"/>
    <w:rsid w:val="008E02ED"/>
    <w:rsid w:val="0091561C"/>
    <w:rsid w:val="00956698"/>
    <w:rsid w:val="009901E5"/>
    <w:rsid w:val="009E4117"/>
    <w:rsid w:val="009F36D2"/>
    <w:rsid w:val="00A02AD0"/>
    <w:rsid w:val="00AE4CE7"/>
    <w:rsid w:val="00B241E8"/>
    <w:rsid w:val="00B37E55"/>
    <w:rsid w:val="00B571CF"/>
    <w:rsid w:val="00B674AA"/>
    <w:rsid w:val="00B750AC"/>
    <w:rsid w:val="00B97512"/>
    <w:rsid w:val="00C23195"/>
    <w:rsid w:val="00C36034"/>
    <w:rsid w:val="00C7628E"/>
    <w:rsid w:val="00C8001A"/>
    <w:rsid w:val="00CC4958"/>
    <w:rsid w:val="00DB6318"/>
    <w:rsid w:val="00E84275"/>
    <w:rsid w:val="00ED1D75"/>
    <w:rsid w:val="00EE7FCE"/>
    <w:rsid w:val="00EF7A21"/>
    <w:rsid w:val="00F16531"/>
    <w:rsid w:val="00F3160D"/>
    <w:rsid w:val="00F650F5"/>
    <w:rsid w:val="00F7571E"/>
    <w:rsid w:val="00F85E6B"/>
    <w:rsid w:val="00FD46BF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  <w:style w:type="table" w:styleId="TableGrid">
    <w:name w:val="Table Grid"/>
    <w:basedOn w:val="TableNormal"/>
    <w:uiPriority w:val="39"/>
    <w:rsid w:val="00F85E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F85E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3">
    <w:name w:val="Grid Table 5 Dark Accent 3"/>
    <w:basedOn w:val="TableNormal"/>
    <w:uiPriority w:val="50"/>
    <w:rsid w:val="00F85E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8A38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38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66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6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8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60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43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140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3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189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94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1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13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163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070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248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62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89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32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769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61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0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19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06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ksusa-my.sharepoint.com/personal/almejdal_ksu_edu_sa/_layouts/15/onedrive.aspx?id=%2Fpersonal%2Falmejdal%5Fksu%5Fedu%5Fsa%2FDocuments%2FDesktop%2FSDAIA%20Acadmy%20Files%2FWeek%201%2D2%2FNot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Bushra Yousef Abdullah Mohammed</cp:lastModifiedBy>
  <cp:revision>2</cp:revision>
  <dcterms:created xsi:type="dcterms:W3CDTF">2021-12-22T15:30:00Z</dcterms:created>
  <dcterms:modified xsi:type="dcterms:W3CDTF">2021-12-22T15:30:00Z</dcterms:modified>
</cp:coreProperties>
</file>